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8CAE3" w14:textId="57CF2A15" w:rsidR="00CC37FE" w:rsidRPr="009176D8" w:rsidRDefault="007526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sz w:val="32"/>
          <w:szCs w:val="32"/>
          <w:lang w:eastAsia="en-US" w:bidi="en-US"/>
        </w:rPr>
      </w:pPr>
      <w:bookmarkStart w:id="0" w:name="_GoBack"/>
      <w:bookmarkEnd w:id="0"/>
      <w:r w:rsidRPr="009176D8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 xml:space="preserve">UNLIMITED </w:t>
      </w:r>
      <w:r w:rsidR="0008338B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>GUARANTEE</w:t>
      </w:r>
    </w:p>
    <w:p w14:paraId="4638CAE4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5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6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7" w14:textId="55E6132B" w:rsidR="00CC37FE" w:rsidRPr="009176D8" w:rsidRDefault="007526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="0066307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VALUABLE CONSIDERATION and as an inducement for [YOUR COMPANY NAME] (the “Company”), to extend credit to [BORROWER] (the “Borrower”), the undersigned 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GUARANTOR] (the “Guarantor”), 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jointly</w:t>
      </w:r>
      <w:r w:rsidR="0066307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, 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everally and unconditionally guarantee to </w:t>
      </w:r>
      <w:r w:rsidR="008A7A9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ompany the </w:t>
      </w:r>
      <w:r w:rsidR="0066307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mmediate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nd full payment of all 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mounts,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now or hereinafter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ue 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the 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ompany from </w:t>
      </w:r>
      <w:r w:rsidR="008A7A9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Borrower.</w:t>
      </w:r>
    </w:p>
    <w:p w14:paraId="4638CAE8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9" w14:textId="21E81CEC" w:rsidR="00CC37FE" w:rsidRPr="009176D8" w:rsidRDefault="0066307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T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he undersigned agree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 remain fully bound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by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is </w:t>
      </w:r>
      <w:r w:rsidR="0008338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guarantee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notwithstanding any extension, forbearance,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3D6589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ubstitution of any collateral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="003D6589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release, 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aiver, discharge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r security for the debt. In the event of default, the Company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are permitted to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seek payment directly from the undersigned </w:t>
      </w:r>
      <w:r w:rsidR="003D65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Guarantor</w:t>
      </w:r>
      <w:r w:rsidR="003D6589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ithout </w:t>
      </w:r>
      <w:r w:rsidR="009268EB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752657" w:rsidRPr="009268E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eed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 proceed first against the Borrower.</w:t>
      </w:r>
    </w:p>
    <w:p w14:paraId="4638CAEA" w14:textId="31527A3F" w:rsidR="00CC37FE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428A2DF" w14:textId="77777777" w:rsidR="008A7A9D" w:rsidRPr="009176D8" w:rsidRDefault="008A7A9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B" w14:textId="41A18096" w:rsidR="00CC37FE" w:rsidRPr="009176D8" w:rsidRDefault="007526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is </w:t>
      </w:r>
      <w:r w:rsidR="0008338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guarantee</w:t>
      </w:r>
      <w:r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shall be binding upon and inure to the benefit of the parties, their successors, assigns and personal representatives.</w:t>
      </w:r>
    </w:p>
    <w:p w14:paraId="4638CAEC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D" w14:textId="65FD12A3" w:rsidR="00CC37FE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8C0D7F3" w14:textId="77777777" w:rsidR="008A7A9D" w:rsidRPr="009176D8" w:rsidRDefault="008A7A9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EE" w14:textId="5C50BD1D" w:rsidR="00CC37FE" w:rsidRPr="009176D8" w:rsidRDefault="0066307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is document was signed and sealed on the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DAY], [MONTH]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752657" w:rsidRPr="009176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YEAR].</w:t>
      </w:r>
    </w:p>
    <w:p w14:paraId="4638CAEF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F0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F1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F2" w14:textId="77777777" w:rsidR="00CC37FE" w:rsidRPr="009176D8" w:rsidRDefault="00CC37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638CAF3" w14:textId="77777777" w:rsidR="00CC37FE" w:rsidRPr="009176D8" w:rsidRDefault="007526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lang w:eastAsia="en-US" w:bidi="en-US"/>
        </w:rPr>
        <w:tab/>
      </w:r>
    </w:p>
    <w:p w14:paraId="4638CAF4" w14:textId="16BDD8DE" w:rsidR="00CC37FE" w:rsidRPr="009176D8" w:rsidRDefault="007526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176D8">
        <w:rPr>
          <w:rFonts w:eastAsia="Arial"/>
          <w:lang w:eastAsia="en-US" w:bidi="en-US"/>
        </w:rPr>
        <w:t>C</w:t>
      </w:r>
      <w:r w:rsidR="007D50A1">
        <w:rPr>
          <w:rFonts w:eastAsia="Arial"/>
          <w:lang w:eastAsia="en-US" w:bidi="en-US"/>
        </w:rPr>
        <w:t>OMPANY</w:t>
      </w:r>
      <w:r w:rsidRPr="009176D8">
        <w:rPr>
          <w:rFonts w:eastAsia="Arial"/>
          <w:lang w:eastAsia="en-US" w:bidi="en-US"/>
        </w:rPr>
        <w:tab/>
      </w:r>
      <w:r w:rsidRPr="009176D8">
        <w:rPr>
          <w:rFonts w:eastAsia="Arial"/>
          <w:lang w:eastAsia="en-US" w:bidi="en-US"/>
        </w:rPr>
        <w:tab/>
      </w:r>
      <w:r w:rsidRPr="009176D8">
        <w:rPr>
          <w:rFonts w:eastAsia="Arial"/>
          <w:lang w:eastAsia="en-US" w:bidi="en-US"/>
        </w:rPr>
        <w:tab/>
      </w:r>
      <w:r w:rsidRPr="009176D8">
        <w:rPr>
          <w:rFonts w:eastAsia="Arial"/>
          <w:lang w:eastAsia="en-US" w:bidi="en-US"/>
        </w:rPr>
        <w:tab/>
      </w:r>
      <w:r w:rsidRPr="009176D8">
        <w:rPr>
          <w:rFonts w:eastAsia="Arial"/>
          <w:lang w:eastAsia="en-US" w:bidi="en-US"/>
        </w:rPr>
        <w:tab/>
      </w:r>
      <w:r w:rsidRPr="009176D8">
        <w:rPr>
          <w:rFonts w:eastAsia="Arial"/>
          <w:lang w:eastAsia="en-US" w:bidi="en-US"/>
        </w:rPr>
        <w:tab/>
      </w:r>
    </w:p>
    <w:p w14:paraId="4638CAF5" w14:textId="77777777" w:rsidR="00CC37FE" w:rsidRPr="009176D8" w:rsidRDefault="00CC37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38CAF6" w14:textId="77777777" w:rsidR="00CC37FE" w:rsidRPr="009176D8" w:rsidRDefault="00CC37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38CAF7" w14:textId="77777777" w:rsidR="00CC37FE" w:rsidRPr="009176D8" w:rsidRDefault="00CC37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38CAF8" w14:textId="77777777" w:rsidR="00CC37FE" w:rsidRPr="009176D8" w:rsidRDefault="00CC37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38CAF9" w14:textId="77777777" w:rsidR="00CC37FE" w:rsidRPr="009176D8" w:rsidRDefault="007526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</w:p>
    <w:p w14:paraId="4638CAFA" w14:textId="4FCCFF6B" w:rsidR="00CC37FE" w:rsidRPr="009176D8" w:rsidRDefault="007526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176D8">
        <w:rPr>
          <w:rFonts w:eastAsia="Arial"/>
          <w:lang w:eastAsia="en-US" w:bidi="en-US"/>
        </w:rPr>
        <w:t>B</w:t>
      </w:r>
      <w:r w:rsidR="007D50A1">
        <w:rPr>
          <w:rFonts w:eastAsia="Arial"/>
          <w:lang w:eastAsia="en-US" w:bidi="en-US"/>
        </w:rPr>
        <w:t>ORROWER</w:t>
      </w:r>
    </w:p>
    <w:p w14:paraId="4638CAFB" w14:textId="2E6BF0F2" w:rsidR="00CC37FE" w:rsidRDefault="00CC37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E07504C" w14:textId="79A07263" w:rsidR="003D6589" w:rsidRDefault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B5126B2" w14:textId="13462F57" w:rsidR="003D6589" w:rsidRDefault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92EAAF" w14:textId="0C304B06" w:rsidR="003D6589" w:rsidRDefault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BAD61C" w14:textId="21B4BB1A" w:rsidR="003D6589" w:rsidRDefault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  <w:r w:rsidRPr="009176D8">
        <w:rPr>
          <w:rFonts w:eastAsia="Arial"/>
          <w:u w:val="single"/>
          <w:lang w:eastAsia="en-US" w:bidi="en-US"/>
        </w:rPr>
        <w:tab/>
      </w:r>
    </w:p>
    <w:p w14:paraId="39BDEBFE" w14:textId="26E8981D" w:rsidR="003D6589" w:rsidRPr="009176D8" w:rsidRDefault="003D6589" w:rsidP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GUARANTOR</w:t>
      </w:r>
    </w:p>
    <w:p w14:paraId="46134AE9" w14:textId="77777777" w:rsidR="003D6589" w:rsidRPr="009176D8" w:rsidRDefault="003D6589" w:rsidP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09458B" w14:textId="77777777" w:rsidR="003D6589" w:rsidRPr="009176D8" w:rsidRDefault="003D65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3D6589" w:rsidRPr="009176D8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D4A08" w14:textId="77777777" w:rsidR="00946D3A" w:rsidRDefault="00946D3A">
      <w:r>
        <w:separator/>
      </w:r>
    </w:p>
  </w:endnote>
  <w:endnote w:type="continuationSeparator" w:id="0">
    <w:p w14:paraId="5CA7FBAA" w14:textId="77777777" w:rsidR="00946D3A" w:rsidRDefault="00946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8CAFD" w14:textId="772224A7" w:rsidR="00CC37FE" w:rsidRDefault="00752657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Unlimited </w:t>
    </w:r>
    <w:r w:rsidR="0008338B">
      <w:rPr>
        <w:rFonts w:ascii="Arial" w:eastAsia="Arial" w:hAnsi="Arial" w:cs="Arial"/>
        <w:sz w:val="20"/>
        <w:lang w:val="en-US" w:eastAsia="en-US" w:bidi="en-US"/>
      </w:rPr>
      <w:t>Guarantee</w:t>
    </w:r>
    <w:r>
      <w:rPr>
        <w:rFonts w:ascii="Arial" w:eastAsia="Arial" w:hAnsi="Arial" w:cs="Arial"/>
        <w:sz w:val="20"/>
        <w:lang w:val="en-US" w:eastAsia="en-US" w:bidi="en-US"/>
      </w:rPr>
      <w:t xml:space="preserve">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176D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9176D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4638CAFE" w14:textId="77777777" w:rsidR="00CC37FE" w:rsidRDefault="00CC37F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044A4" w14:textId="77777777" w:rsidR="00946D3A" w:rsidRDefault="00946D3A">
      <w:r>
        <w:separator/>
      </w:r>
    </w:p>
  </w:footnote>
  <w:footnote w:type="continuationSeparator" w:id="0">
    <w:p w14:paraId="010AF696" w14:textId="77777777" w:rsidR="00946D3A" w:rsidRDefault="00946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8CAFC" w14:textId="77777777" w:rsidR="00CC37FE" w:rsidRDefault="00CC37F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bEwMzI2MTe3tDRU0lEKTi0uzszPAykwqQUANZtdIiwAAAA="/>
    <w:docVar w:name="Description" w:val="Get a document for your business that allows for one party to agree to assume liability for the obligations of another under a separate agreement. See other finance and accounting templates here https://www.templateguru.co.za/templates/finance-accounting/ "/>
    <w:docVar w:name="Excerpt" w:val="FOR GOOD AND VALUABLE CONSIDERATION, and as an inducement for [YOUR COMPANY NAME] (the “Company”), to extend credit to [BORROWER] (the “Borrower”), the undersigned jointly and severally and unconditionally guarantee to the Company the prompt and full payment of all sums now or hereinafter due company from the Borrower."/>
    <w:docVar w:name="Tags" w:val="guarantee, unlimited gaurantee, guaranties and collateral, business documents, entrepreneurship, entrepreneur, unlimited gaurantee template, unlimited guarantee example "/>
  </w:docVars>
  <w:rsids>
    <w:rsidRoot w:val="00CC37FE"/>
    <w:rsid w:val="0008338B"/>
    <w:rsid w:val="001E538D"/>
    <w:rsid w:val="003D6589"/>
    <w:rsid w:val="00493942"/>
    <w:rsid w:val="00545DE0"/>
    <w:rsid w:val="0066307A"/>
    <w:rsid w:val="00747A32"/>
    <w:rsid w:val="00752657"/>
    <w:rsid w:val="007D50A1"/>
    <w:rsid w:val="008A7A9D"/>
    <w:rsid w:val="009176D8"/>
    <w:rsid w:val="009268EB"/>
    <w:rsid w:val="00946D3A"/>
    <w:rsid w:val="00B81F71"/>
    <w:rsid w:val="00CC37FE"/>
    <w:rsid w:val="00D27C61"/>
    <w:rsid w:val="00E524F9"/>
    <w:rsid w:val="00F4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8CA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817</Characters>
  <Application>Microsoft Office Word</Application>
  <DocSecurity>0</DocSecurity>
  <Lines>4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LIMITED GUARANTY</vt:lpstr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3:27:00Z</dcterms:created>
  <dcterms:modified xsi:type="dcterms:W3CDTF">2019-10-21T19:07:00Z</dcterms:modified>
  <cp:category/>
</cp:coreProperties>
</file>